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utomotive</w:t>
      </w:r>
      <w:r>
        <w:t xml:space="preserve"> </w:t>
      </w:r>
      <w:r>
        <w:t xml:space="preserve">Engineer</w:t>
      </w:r>
    </w:p>
    <w:bookmarkStart w:id="21" w:name="cover-letter"/>
    <w:p>
      <w:pPr>
        <w:pStyle w:val="Heading1"/>
      </w:pPr>
      <w:r>
        <w:t xml:space="preserve">Cover Letter</w:t>
      </w:r>
    </w:p>
    <w:p>
      <w:pPr>
        <w:pStyle w:val="FirstParagraph"/>
      </w:pPr>
      <w:r>
        <w:rPr>
          <w:bCs/>
          <w:b/>
        </w:rPr>
        <w:t xml:space="preserve">John Doe</w:t>
      </w:r>
      <w:r>
        <w:br/>
      </w:r>
      <w:r>
        <w:t xml:space="preserve">1234 Main Street</w:t>
      </w:r>
      <w:r>
        <w:br/>
      </w:r>
      <w:r>
        <w:t xml:space="preserve">Miami, FL 33101</w:t>
      </w:r>
      <w:r>
        <w:br/>
      </w:r>
      <w:r>
        <w:t xml:space="preserve">john.doe@email.com</w:t>
      </w:r>
      <w:r>
        <w:br/>
      </w:r>
      <w:r>
        <w:t xml:space="preserve">(305) 555-0198</w:t>
      </w:r>
      <w:r>
        <w:br/>
      </w:r>
      <w:r>
        <w:t xml:space="preserve">October 25, 2023</w:t>
      </w:r>
    </w:p>
    <w:p>
      <w:pPr>
        <w:pStyle w:val="BodyText"/>
      </w:pPr>
      <w:r>
        <w:t xml:space="preserve">Human Resources Department</w:t>
      </w:r>
      <w:r>
        <w:br/>
      </w:r>
      <w:r>
        <w:t xml:space="preserve">Innovate Motors Inc.</w:t>
      </w:r>
      <w:r>
        <w:br/>
      </w:r>
      <w:r>
        <w:t xml:space="preserve">456 Ocean Drive</w:t>
      </w:r>
      <w:r>
        <w:br/>
      </w:r>
      <w:r>
        <w:t xml:space="preserve">Miami, FL 33139</w:t>
      </w:r>
    </w:p>
    <w:bookmarkStart w:id="20" w:name="dear-hiring-team"/>
    <w:p>
      <w:pPr>
        <w:pStyle w:val="Heading2"/>
      </w:pPr>
      <w:r>
        <w:t xml:space="preserve">Dear Hiring Team,</w:t>
      </w:r>
    </w:p>
    <w:p>
      <w:pPr>
        <w:pStyle w:val="FirstParagraph"/>
      </w:pPr>
      <w:r>
        <w:t xml:space="preserve">I am writing to express my sincere interest in the Automotive Engineer position at Innovate Motors Inc. in the United States Miami. As a dedicated and innovative automotive engineer with over [X years] of experience in designing, testing, and optimizing vehicle systems, I am eager to contribute my expertise to a dynamic organization like yours. Miami’s unique blend of technological advancement, environmental challenges, and growing demand for sustainable mobility solutions makes it an ideal location for automotive innovation—a field I am passionate about. This opportunity aligns perfectly with my career goals and technical background, and I am excited to bring my skills in engineering, problem-solving, and project management to your team.</w:t>
      </w:r>
    </w:p>
    <w:p>
      <w:pPr>
        <w:pStyle w:val="BodyText"/>
      </w:pPr>
      <w:r>
        <w:t xml:space="preserve">Throughout my career as an Automotive Engineer, I have focused on creating cutting-edge solutions that meet the evolving needs of the automotive industry. My work has spanned from developing advanced powertrain systems to implementing lightweight materials that enhance fuel efficiency and reduce emissions. For instance, at [Previous Company], I led a team to redesign a hybrid vehicle’s energy recovery system, which improved overall performance by 15% while adhering to strict environmental regulations. This project not only demonstrated my technical capabilities but also highlighted my ability to collaborate with cross-functional teams to deliver results.</w:t>
      </w:r>
    </w:p>
    <w:p>
      <w:pPr>
        <w:pStyle w:val="BodyText"/>
      </w:pPr>
      <w:r>
        <w:t xml:space="preserve">In the United States Miami, the automotive sector is undergoing a transformative phase, driven by the need for eco-friendly vehicles and smart mobility solutions. As an Automotive Engineer, I understand the importance of adapting to these changes while ensuring safety, reliability, and cost-effectiveness. Miami’s coastal climate and urban infrastructure present unique challenges that require engineers to think creatively—whether it’s designing corrosion-resistant components or optimizing vehicle aerodynamics for high-speed performance in hot weather conditions. My experience in addressing such challenges has prepared me to thrive in a fast-paced environment like yours.</w:t>
      </w:r>
    </w:p>
    <w:p>
      <w:pPr>
        <w:pStyle w:val="BodyText"/>
      </w:pPr>
      <w:r>
        <w:t xml:space="preserve">One of my most rewarding projects was working on the development of electric vehicle (EV) charging infrastructure for a major automotive client. This initiative required a deep understanding of both electrical engineering and vehicle dynamics, as well as close coordination with regulatory agencies to ensure compliance with local and federal standards. The success of this project underscored my ability to balance technical precision with strategic planning—a skill I believe is critical for automotive engineers in the United States Miami, where innovation must align with community needs and environmental stewardship.</w:t>
      </w:r>
    </w:p>
    <w:p>
      <w:pPr>
        <w:pStyle w:val="BodyText"/>
      </w:pPr>
      <w:r>
        <w:t xml:space="preserve">What draws me to Innovate Motors Inc. is your commitment to pushing the boundaries of automotive technology while maintaining a strong focus on sustainability. I am particularly impressed by your recent advancements in autonomous driving systems and eco-friendly manufacturing processes. As an Automotive Engineer, I have always been driven by the goal of making transportation safer, more efficient, and more accessible for all. Your vision resonates with my own values, and I am confident that my background in [specific areas such as vehicle dynamics, materials science, or software integration] would allow me to contribute meaningfully to your ongoing projects.</w:t>
      </w:r>
    </w:p>
    <w:p>
      <w:pPr>
        <w:pStyle w:val="BodyText"/>
      </w:pPr>
      <w:r>
        <w:t xml:space="preserve">In addition to my technical expertise, I bring strong leadership and communication skills that have been honed through years of collaborative work. Whether presenting findings to stakeholders or mentoring junior engineers, I prioritize clarity, professionalism, and a solutions-oriented approach. In the United States Miami, where multicultural teams and global partnerships are commonplace in the automotive industry, these qualities are essential for fostering innovation and driving success. I am also fluent in [language if applicable] and familiar with industry-standard tools such as CAD software, MATLAB/Simulink, and finite element analysis (FEA) platforms.</w:t>
      </w:r>
    </w:p>
    <w:p>
      <w:pPr>
        <w:pStyle w:val="BodyText"/>
      </w:pPr>
      <w:r>
        <w:t xml:space="preserve">As an Automotive Engineer, I have always been committed to lifelong learning. I regularly attend industry conferences, participate in online courses on emerging technologies like AI-driven vehicle systems, and stay updated on the latest trends in automotive engineering. This dedication ensures that I remain at the forefront of my field and can adapt to the ever-changing demands of the industry—especially in a vibrant city like Miami, where innovation is a constant.</w:t>
      </w:r>
    </w:p>
    <w:p>
      <w:pPr>
        <w:pStyle w:val="BodyText"/>
      </w:pPr>
      <w:r>
        <w:t xml:space="preserve">I would be thrilled to bring my passion for automotive engineering to Innovate Motors Inc. and contribute to your mission of shaping the future of transportation. Thank you for considering my application. I am available at your convenience for an interview and can be reached at (305) 555-0198 or john.doe@email.com. I look forward to the opportunity to discuss how my skills and experiences align with your goals.</w:t>
      </w:r>
    </w:p>
    <w:p>
      <w:pPr>
        <w:pStyle w:val="BodyText"/>
      </w:pPr>
      <w:r>
        <w:t xml:space="preserve">Sincerely,</w:t>
      </w:r>
      <w:r>
        <w:br/>
      </w:r>
      <w:r>
        <w:t xml:space="preserve">John Do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utomotive Engineer</dc:title>
  <dc:creator/>
  <cp:keywords/>
  <dcterms:created xsi:type="dcterms:W3CDTF">2026-07-24T04:01:58Z</dcterms:created>
  <dcterms:modified xsi:type="dcterms:W3CDTF">2026-07-24T04:01:58Z</dcterms:modified>
</cp:coreProperties>
</file>

<file path=docProps/custom.xml><?xml version="1.0" encoding="utf-8"?>
<Properties xmlns="http://schemas.openxmlformats.org/officeDocument/2006/custom-properties" xmlns:vt="http://schemas.openxmlformats.org/officeDocument/2006/docPropsVTypes"/>
</file>